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b0b40b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3defd2f-a2fa-4c18-b9a3-1ee2c71040f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6T20:54:24Z</dcterms:created>
  <dcterms:modified xsi:type="dcterms:W3CDTF">2023-07-26T20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